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4E289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4E289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4BDC4E47" w:rsidR="007C2471" w:rsidRDefault="00A156D2" w:rsidP="007C2471">
      <w:pPr>
        <w:keepNext/>
        <w:jc w:val="center"/>
      </w:pPr>
      <w:r>
        <w:rPr>
          <w:noProof/>
        </w:rPr>
        <w:drawing>
          <wp:inline distT="0" distB="0" distL="0" distR="0" wp14:anchorId="5DB3E6E3" wp14:editId="1D99E297">
            <wp:extent cx="5913825" cy="3895725"/>
            <wp:effectExtent l="0" t="0" r="0" b="0"/>
            <wp:docPr id="4" name="Picture 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8207" cy="389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9C2BCE6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  <w:r w:rsidR="00647591">
              <w:t>.</w:t>
            </w:r>
          </w:p>
          <w:p w14:paraId="29CEB57E" w14:textId="2ED58A37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  <w:r w:rsidR="00647591">
              <w:t>.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51241E78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  <w:r w:rsidR="00647591">
              <w:t>.</w:t>
            </w:r>
          </w:p>
          <w:p w14:paraId="65CB98F4" w14:textId="71B1CE2A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  <w:r w:rsidR="00647591">
              <w:t>.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10F7CC06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B780A">
              <w:t>Pesquisar veículo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4D3F02AA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  <w:r w:rsidR="00647591">
              <w:t>.</w:t>
            </w:r>
          </w:p>
          <w:p w14:paraId="7E1440B2" w14:textId="055612B2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  <w:r w:rsidR="00647591">
              <w:t>.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5217EF75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  <w:r w:rsidR="00647591">
              <w:t>.</w:t>
            </w:r>
          </w:p>
          <w:p w14:paraId="68EC8726" w14:textId="7B4A4F9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  <w:r w:rsidR="00647591">
              <w:t>.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6F1D177D" w:rsidR="00217617" w:rsidRPr="00C81CF6" w:rsidRDefault="00C81CF6" w:rsidP="00217617">
      <w:pPr>
        <w:pStyle w:val="CorpodeTexto"/>
        <w:rPr>
          <w:b/>
          <w:bCs/>
        </w:rPr>
      </w:pPr>
      <w:r>
        <w:tab/>
      </w:r>
      <w:r w:rsidRPr="00C81CF6">
        <w:rPr>
          <w:b/>
          <w:bCs/>
          <w:color w:val="FF0000"/>
        </w:rPr>
        <w:t>Previsão da SP3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77777777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DD6B9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32BD8E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515BB731" w14:textId="4F290183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468FAA64" w14:textId="1B34AEF7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189B5C68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4429AF2A" w14:textId="6C97DA37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0E31C9A2" w14:textId="07373924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53CC57E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ED2DD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25E6F5AF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40275DB5" w14:textId="2AB85599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  <w:p w14:paraId="4142B841" w14:textId="552FE721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647591">
              <w:t xml:space="preserve">Reserva </w:t>
            </w:r>
            <w:r>
              <w:t>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5354" w:type="dxa"/>
          </w:tcPr>
          <w:p w14:paraId="293BFF47" w14:textId="2E29734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DBD10A2" w14:textId="403E394F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59340422" w14:textId="23F9C66E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704BB8B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2FC74B3" w14:textId="748A39B1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5A15EFA9" w14:textId="2292CB33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62DD31F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6D20BA6D" w:rsidR="0089163D" w:rsidRDefault="00A156D2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B74C04F" wp14:editId="54AF88D2">
                  <wp:extent cx="5400040" cy="44418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44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r w:rsidR="004E2895">
        <w:fldChar w:fldCharType="begin"/>
      </w:r>
      <w:r w:rsidR="004E2895">
        <w:instrText xml:space="preserve"> SEQ Figura \* ARABIC </w:instrText>
      </w:r>
      <w:r w:rsidR="004E2895">
        <w:fldChar w:fldCharType="separate"/>
      </w:r>
      <w:r>
        <w:rPr>
          <w:noProof/>
        </w:rPr>
        <w:t>7</w:t>
      </w:r>
      <w:r w:rsidR="004E2895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BC4C2" w14:textId="77777777" w:rsidR="004E2895" w:rsidRDefault="004E2895" w:rsidP="004E16B3">
      <w:pPr>
        <w:spacing w:after="0" w:line="240" w:lineRule="auto"/>
      </w:pPr>
      <w:r>
        <w:separator/>
      </w:r>
    </w:p>
  </w:endnote>
  <w:endnote w:type="continuationSeparator" w:id="0">
    <w:p w14:paraId="4A7B2436" w14:textId="77777777" w:rsidR="004E2895" w:rsidRDefault="004E289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67ECF" w14:textId="77777777" w:rsidR="004E2895" w:rsidRDefault="004E2895" w:rsidP="004E16B3">
      <w:pPr>
        <w:spacing w:after="0" w:line="240" w:lineRule="auto"/>
      </w:pPr>
      <w:r>
        <w:separator/>
      </w:r>
    </w:p>
  </w:footnote>
  <w:footnote w:type="continuationSeparator" w:id="0">
    <w:p w14:paraId="020116BE" w14:textId="77777777" w:rsidR="004E2895" w:rsidRDefault="004E289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12</Pages>
  <Words>1322</Words>
  <Characters>7145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22</cp:revision>
  <dcterms:created xsi:type="dcterms:W3CDTF">2022-03-10T13:31:00Z</dcterms:created>
  <dcterms:modified xsi:type="dcterms:W3CDTF">2022-05-2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